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omplains</w:t>
      </w:r>
    </w:p>
    <w:p>
      <w:pPr>
        <w:pStyle w:val="FirstParagraph"/>
      </w:pPr>
      <w:r>
        <w:t xml:space="preserve">Now lets try a table in our word document. This should be</w:t>
      </w:r>
      <w:r>
        <w:t xml:space="preserve"> </w:t>
      </w:r>
      <w:hyperlink w:anchor="tbl-cars">
        <w:r>
          <w:rPr>
            <w:rStyle w:val="Hyperlink"/>
          </w:rPr>
          <w:t xml:space="preserve">Table 1</w:t>
        </w:r>
      </w:hyperlink>
      <w:r>
        <w:t xml:space="preserve">.</w:t>
      </w:r>
    </w:p>
    <w:tcPr/>
    <w:p>
      <w:bookmarkStart w:id="20" w:name="tbl-cars"/>
      <w:pPr>
        <w:spacing w:before="200"/>
        <w:pStyle w:val="ImageCaption"/>
      </w:pPr>
      <w:r>
        <w:t xml:space="preserve">Table 1: A table made by gt.</w:t>
      </w:r>
    </w:p>
    <w:bookmarkEnd w:id="20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>
</w:top>
          <w:bottom w:w="0" w:type="dxa">
</w:bottom>
          <w:start w:w="60" w:type="dxa">
</w:start>
          <w:end w:w="60" w:type="dxa">
</w:end>
        </w:tblCellMar>
        <w:tblW w:type="auto" w:w="0">
</w:tblW>
        <w:tblLook w:firstRow="0" w:lastRow="0" w:firstColumn="0" w:lastColumn="0" w:noHBand="0" w:noVBand="0">
</w:tblLook>
        <w:jc w:val="center">
</w:jc>
      </w:tblPr>
      <w:tr>
        <w:trPr>
          <w:cantSplit>
</w:cantSplit>
          <w:tblHeader>
</w:tblHeader>
        </w:trPr>
        <w:tc>
          <w:tcPr>
            <w:tcBorders>
              <w:top w:val="single" w:sz="16" w:space="0" w:color="D3D3D3">
</w:top>
              <w:bottom w:val="single" w:sz="16" w:space="0" w:color="D3D3D3">
</w:bottom>
              <w:start w:val="single" w:space="0" w:color="D3D3D3">
</w:start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g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yl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p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p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t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t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sec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s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ear</w:t>
            </w:r>
          </w:p>
        </w:tc>
        <w:tc>
          <w:tcPr>
            <w:tcBorders>
              <w:top w:val="single" w:sz="16" w:space="0" w:color="D3D3D3">
</w:top>
              <w:bottom w:val="single" w:sz="16" w:space="0" w:color="D3D3D3">
</w:bottom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rb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7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4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>
</w:cantSplit>
        </w:trPr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4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2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>
</w:top>
              <w:bottom w:val="single" w:space="0" w:color="D3D3D3">
</w:bottom>
              <w:start w:val="single" w:space="0" w:color="D3D3D3">
</w:start>
              <w:end w:val="single" w:space="0" w:color="D3D3D3">
</w:end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omplains</dc:title>
  <dc:creator/>
  <cp:keywords/>
  <dcterms:created xsi:type="dcterms:W3CDTF">2024-08-21T14:36:51Z</dcterms:created>
  <dcterms:modified xsi:type="dcterms:W3CDTF">2024-08-21T1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